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D2105" w14:textId="77777777" w:rsidR="00D93BDC" w:rsidRDefault="00BF7E1B" w:rsidP="007A27FE">
      <w:pPr>
        <w:tabs>
          <w:tab w:val="left" w:pos="12360"/>
        </w:tabs>
        <w:ind w:left="720"/>
        <w:rPr>
          <w:b/>
          <w:bCs/>
          <w:sz w:val="26"/>
          <w:szCs w:val="26"/>
        </w:rPr>
      </w:pPr>
      <w:r>
        <w:rPr>
          <w:noProof/>
          <w:lang w:val="en-GB" w:eastAsia="en-GB"/>
        </w:rPr>
        <w:drawing>
          <wp:inline distT="0" distB="0" distL="0" distR="0" wp14:anchorId="1F0703FB" wp14:editId="6B30875A">
            <wp:extent cx="1200150" cy="1095375"/>
            <wp:effectExtent l="19050" t="0" r="0" b="0"/>
            <wp:docPr id="1" name="صورة 1" descr="الوصف: E:\تقيييييييم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" descr="الوصف: E:\تقيييييييم\image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20134">
        <w:rPr>
          <w:noProof/>
        </w:rPr>
        <w:t xml:space="preserve">                      </w:t>
      </w:r>
      <w:r w:rsidR="00D93BDC" w:rsidRPr="00B30B78">
        <w:rPr>
          <w:b/>
          <w:bCs/>
          <w:sz w:val="28"/>
          <w:szCs w:val="28"/>
        </w:rPr>
        <w:t>Ministry Of Higher Education and Scientific Research</w:t>
      </w:r>
      <w:r w:rsidR="007A27FE">
        <w:rPr>
          <w:b/>
          <w:bCs/>
          <w:sz w:val="28"/>
          <w:szCs w:val="28"/>
        </w:rPr>
        <w:tab/>
      </w:r>
      <w:r>
        <w:rPr>
          <w:b/>
          <w:bCs/>
          <w:noProof/>
          <w:sz w:val="28"/>
          <w:szCs w:val="28"/>
          <w:lang w:val="en-GB" w:eastAsia="en-GB"/>
        </w:rPr>
        <w:drawing>
          <wp:inline distT="0" distB="0" distL="0" distR="0" wp14:anchorId="3FC5795D" wp14:editId="15CDAD65">
            <wp:extent cx="1247775" cy="1152525"/>
            <wp:effectExtent l="19050" t="0" r="9525" b="0"/>
            <wp:docPr id="2" name="Picture 4" descr="IMG-20181103-WA0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G-20181103-WA000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89157" w14:textId="42D10B8D" w:rsidR="00593777" w:rsidRPr="00B30B78" w:rsidRDefault="00D93BDC" w:rsidP="000D3A5E">
      <w:pPr>
        <w:tabs>
          <w:tab w:val="center" w:pos="14400"/>
        </w:tabs>
        <w:jc w:val="center"/>
        <w:rPr>
          <w:b/>
          <w:bCs/>
          <w:sz w:val="32"/>
          <w:szCs w:val="32"/>
          <w:rtl/>
          <w:lang w:bidi="ar-IQ"/>
        </w:rPr>
      </w:pPr>
      <w:r w:rsidRPr="00B30B78">
        <w:rPr>
          <w:b/>
          <w:bCs/>
        </w:rPr>
        <w:t>Mustans</w:t>
      </w:r>
      <w:r w:rsidR="00B30B78" w:rsidRPr="00B30B78">
        <w:rPr>
          <w:b/>
          <w:bCs/>
        </w:rPr>
        <w:t>i</w:t>
      </w:r>
      <w:r w:rsidRPr="00B30B78">
        <w:rPr>
          <w:b/>
          <w:bCs/>
        </w:rPr>
        <w:t>ri</w:t>
      </w:r>
      <w:r w:rsidR="00B30B78" w:rsidRPr="00B30B78">
        <w:rPr>
          <w:b/>
          <w:bCs/>
        </w:rPr>
        <w:t>y</w:t>
      </w:r>
      <w:r w:rsidRPr="00B30B78">
        <w:rPr>
          <w:b/>
          <w:bCs/>
        </w:rPr>
        <w:t>a</w:t>
      </w:r>
      <w:r w:rsidR="00B30B78" w:rsidRPr="00B30B78">
        <w:rPr>
          <w:b/>
          <w:bCs/>
        </w:rPr>
        <w:t>h</w:t>
      </w:r>
      <w:r w:rsidRPr="00B30B78">
        <w:rPr>
          <w:b/>
          <w:bCs/>
        </w:rPr>
        <w:t xml:space="preserve"> University</w:t>
      </w:r>
      <w:r w:rsidR="008452D5">
        <w:rPr>
          <w:b/>
          <w:bCs/>
        </w:rPr>
        <w:t xml:space="preserve"> </w:t>
      </w:r>
      <w:r w:rsidRPr="00B30B78">
        <w:rPr>
          <w:b/>
          <w:bCs/>
        </w:rPr>
        <w:t>/</w:t>
      </w:r>
      <w:r w:rsidR="008452D5">
        <w:rPr>
          <w:b/>
          <w:bCs/>
        </w:rPr>
        <w:t xml:space="preserve"> </w:t>
      </w:r>
      <w:r w:rsidRPr="00B30B78">
        <w:rPr>
          <w:b/>
          <w:bCs/>
        </w:rPr>
        <w:t>College of Science</w:t>
      </w:r>
      <w:r w:rsidR="008452D5">
        <w:rPr>
          <w:b/>
          <w:bCs/>
        </w:rPr>
        <w:t xml:space="preserve"> </w:t>
      </w:r>
      <w:r w:rsidRPr="00B30B78">
        <w:rPr>
          <w:b/>
          <w:bCs/>
        </w:rPr>
        <w:t>/</w:t>
      </w:r>
      <w:r w:rsidR="008452D5">
        <w:rPr>
          <w:b/>
          <w:bCs/>
        </w:rPr>
        <w:t xml:space="preserve"> </w:t>
      </w:r>
      <w:r w:rsidRPr="00B30B78">
        <w:rPr>
          <w:b/>
          <w:bCs/>
        </w:rPr>
        <w:t>Department o</w:t>
      </w:r>
      <w:r w:rsidR="00843E07">
        <w:rPr>
          <w:b/>
          <w:bCs/>
        </w:rPr>
        <w:t xml:space="preserve">f </w:t>
      </w:r>
      <w:r w:rsidR="00843E07">
        <w:rPr>
          <w:b/>
          <w:bCs/>
          <w:lang w:bidi="ar-IQ"/>
        </w:rPr>
        <w:t>Biology</w:t>
      </w:r>
      <w:r w:rsidR="00D250E1">
        <w:rPr>
          <w:rFonts w:hint="cs"/>
          <w:b/>
          <w:bCs/>
          <w:rtl/>
          <w:lang w:bidi="ar-IQ"/>
        </w:rPr>
        <w:t>.</w:t>
      </w:r>
    </w:p>
    <w:p w14:paraId="4BBC65E3" w14:textId="77777777" w:rsidR="00EB63A7" w:rsidRPr="00BC5DAF" w:rsidRDefault="00D60328" w:rsidP="00A20134">
      <w:pPr>
        <w:jc w:val="center"/>
        <w:rPr>
          <w:rFonts w:cs="SKR HEAD1"/>
          <w:b/>
          <w:bCs/>
          <w:sz w:val="34"/>
          <w:szCs w:val="34"/>
          <w:rtl/>
        </w:rPr>
      </w:pPr>
      <w:r w:rsidRPr="00BC5DAF">
        <w:rPr>
          <w:rFonts w:cs="SKR HEAD1"/>
          <w:b/>
          <w:bCs/>
          <w:sz w:val="34"/>
          <w:szCs w:val="34"/>
        </w:rPr>
        <w:t xml:space="preserve"> </w:t>
      </w:r>
      <w:r w:rsidR="00EB63A7" w:rsidRPr="00BC5DAF">
        <w:rPr>
          <w:rFonts w:cs="SKR HEAD1"/>
          <w:b/>
          <w:bCs/>
          <w:sz w:val="34"/>
          <w:szCs w:val="34"/>
        </w:rPr>
        <w:t xml:space="preserve">( </w:t>
      </w:r>
      <w:r w:rsidR="00003FED" w:rsidRPr="00BC5DAF">
        <w:rPr>
          <w:rFonts w:cs="SKR HEAD1" w:hint="cs"/>
          <w:b/>
          <w:bCs/>
          <w:sz w:val="34"/>
          <w:szCs w:val="34"/>
          <w:rtl/>
        </w:rPr>
        <w:t>نموذج الجدول الدراسي</w:t>
      </w:r>
      <w:r w:rsidR="006E34DC" w:rsidRPr="00BC5DAF">
        <w:rPr>
          <w:rFonts w:cs="SKR HEAD1"/>
          <w:b/>
          <w:bCs/>
          <w:sz w:val="34"/>
          <w:szCs w:val="34"/>
        </w:rPr>
        <w:t xml:space="preserve"> </w:t>
      </w:r>
      <w:r w:rsidR="00EB63A7" w:rsidRPr="00BC5DAF">
        <w:rPr>
          <w:rFonts w:cs="SKR HEAD1"/>
          <w:b/>
          <w:bCs/>
          <w:sz w:val="34"/>
          <w:szCs w:val="34"/>
        </w:rPr>
        <w:t>)</w:t>
      </w:r>
    </w:p>
    <w:p w14:paraId="159D808C" w14:textId="77777777" w:rsidR="00FE4146" w:rsidRPr="0099548D" w:rsidRDefault="00F53C23" w:rsidP="004D662C">
      <w:pPr>
        <w:pBdr>
          <w:bottom w:val="double" w:sz="6" w:space="1" w:color="auto"/>
        </w:pBdr>
        <w:jc w:val="center"/>
        <w:rPr>
          <w:rFonts w:cs="Simple Bold Jut Out"/>
          <w:b/>
          <w:bCs/>
          <w:i/>
          <w:iCs/>
          <w:sz w:val="28"/>
          <w:szCs w:val="28"/>
        </w:rPr>
      </w:pPr>
      <w:r>
        <w:rPr>
          <w:rFonts w:cs="Simple Bold Jut Out"/>
          <w:b/>
          <w:bCs/>
          <w:i/>
          <w:iCs/>
          <w:sz w:val="28"/>
          <w:szCs w:val="28"/>
        </w:rPr>
        <w:t>Tim</w:t>
      </w:r>
      <w:r w:rsidR="004D662C">
        <w:rPr>
          <w:rFonts w:cs="Simple Bold Jut Out"/>
          <w:b/>
          <w:bCs/>
          <w:i/>
          <w:iCs/>
          <w:sz w:val="28"/>
          <w:szCs w:val="28"/>
        </w:rPr>
        <w:t>ing</w:t>
      </w:r>
      <w:r w:rsidR="00003FED" w:rsidRPr="0099548D">
        <w:rPr>
          <w:rFonts w:cs="Simple Bold Jut Out"/>
          <w:b/>
          <w:bCs/>
          <w:i/>
          <w:iCs/>
          <w:sz w:val="28"/>
          <w:szCs w:val="28"/>
        </w:rPr>
        <w:t xml:space="preserve"> Table</w:t>
      </w:r>
    </w:p>
    <w:p w14:paraId="56592E7C" w14:textId="77777777" w:rsidR="00FE4146" w:rsidRDefault="00FE4146" w:rsidP="00FE4146">
      <w:pPr>
        <w:rPr>
          <w:rFonts w:cs="Simple Bold Jut Out"/>
        </w:rPr>
      </w:pPr>
    </w:p>
    <w:tbl>
      <w:tblPr>
        <w:bidiVisual/>
        <w:tblW w:w="13216" w:type="dxa"/>
        <w:jc w:val="center"/>
        <w:tblBorders>
          <w:top w:val="dashDotStroked" w:sz="24" w:space="0" w:color="auto"/>
          <w:left w:val="dashDotStroked" w:sz="24" w:space="0" w:color="auto"/>
          <w:bottom w:val="dashDotStroked" w:sz="24" w:space="0" w:color="auto"/>
          <w:right w:val="dashDotStroked" w:sz="24" w:space="0" w:color="auto"/>
        </w:tblBorders>
        <w:shd w:val="clear" w:color="auto" w:fill="00FF00"/>
        <w:tblLook w:val="0000" w:firstRow="0" w:lastRow="0" w:firstColumn="0" w:lastColumn="0" w:noHBand="0" w:noVBand="0"/>
      </w:tblPr>
      <w:tblGrid>
        <w:gridCol w:w="13216"/>
      </w:tblGrid>
      <w:tr w:rsidR="004326D1" w:rsidRPr="004326D1" w14:paraId="7198F3AF" w14:textId="77777777" w:rsidTr="00181739">
        <w:trPr>
          <w:trHeight w:val="417"/>
          <w:jc w:val="center"/>
        </w:trPr>
        <w:tc>
          <w:tcPr>
            <w:tcW w:w="13216" w:type="dxa"/>
            <w:shd w:val="clear" w:color="auto" w:fill="00FF00"/>
          </w:tcPr>
          <w:p w14:paraId="36592AA8" w14:textId="77777777" w:rsidR="004326D1" w:rsidRPr="004326D1" w:rsidRDefault="004326D1" w:rsidP="004326D1">
            <w:pPr>
              <w:jc w:val="center"/>
              <w:rPr>
                <w:rFonts w:ascii="Traditional Arabic" w:hAnsi="Traditional Arabic" w:cs="Traditional Arabic"/>
                <w:b/>
                <w:bCs/>
                <w:sz w:val="12"/>
                <w:szCs w:val="12"/>
                <w:rtl/>
              </w:rPr>
            </w:pPr>
          </w:p>
          <w:p w14:paraId="15C6402E" w14:textId="0280D904" w:rsidR="004326D1" w:rsidRPr="004326D1" w:rsidRDefault="00EC16AA" w:rsidP="00E644CD">
            <w:pPr>
              <w:jc w:val="center"/>
              <w:rPr>
                <w:rFonts w:ascii="Traditional Arabic" w:hAnsi="Traditional Arabic" w:cs="Traditional Arabic"/>
                <w:lang w:bidi="ar-IQ"/>
              </w:rPr>
            </w:pPr>
            <w:r>
              <w:rPr>
                <w:rFonts w:ascii="Traditional Arabic" w:hAnsi="Traditional Arabic" w:cs="Traditional Arabic"/>
                <w:b/>
                <w:bCs/>
                <w:sz w:val="34"/>
                <w:szCs w:val="34"/>
                <w:rtl/>
              </w:rPr>
              <w:t>اسم عضو هيئة التدريس</w:t>
            </w:r>
            <w:r w:rsidR="004326D1" w:rsidRPr="004326D1">
              <w:rPr>
                <w:rFonts w:ascii="Traditional Arabic" w:hAnsi="Traditional Arabic" w:cs="Traditional Arabic"/>
                <w:b/>
                <w:bCs/>
                <w:sz w:val="34"/>
                <w:szCs w:val="34"/>
                <w:rtl/>
              </w:rPr>
              <w:t>:</w:t>
            </w:r>
            <w:r w:rsidR="003B16E5">
              <w:rPr>
                <w:rFonts w:ascii="Traditional Arabic" w:hAnsi="Traditional Arabic" w:cs="Traditional Arabic" w:hint="cs"/>
                <w:b/>
                <w:bCs/>
                <w:sz w:val="34"/>
                <w:szCs w:val="34"/>
                <w:rtl/>
              </w:rPr>
              <w:t xml:space="preserve"> أ.د. نهاية حكمت زكي</w:t>
            </w:r>
            <w:r w:rsidR="004326D1" w:rsidRPr="004326D1">
              <w:rPr>
                <w:rFonts w:ascii="Traditional Arabic" w:hAnsi="Traditional Arabic" w:cs="Traditional Arabic"/>
                <w:b/>
                <w:bCs/>
                <w:sz w:val="34"/>
                <w:szCs w:val="34"/>
                <w:rtl/>
              </w:rPr>
              <w:t xml:space="preserve"> </w:t>
            </w:r>
          </w:p>
        </w:tc>
      </w:tr>
    </w:tbl>
    <w:p w14:paraId="13C96BA6" w14:textId="0E722A6C" w:rsidR="004326D1" w:rsidRDefault="004326D1" w:rsidP="004D662C">
      <w:pPr>
        <w:pStyle w:val="Heading4"/>
        <w:bidi/>
        <w:jc w:val="center"/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</w:pPr>
      <w:r w:rsidRPr="0082106C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  <w:rtl/>
        </w:rPr>
        <w:t>جدول المواد والساعات المكتبية  للفصل</w:t>
      </w:r>
      <w:r w:rsidR="0082106C">
        <w:rPr>
          <w:rFonts w:ascii="Traditional Arabic" w:hAnsi="Traditional Arabic" w:cs="SKR HEAD1" w:hint="cs"/>
          <w:i w:val="0"/>
          <w:iCs w:val="0"/>
          <w:color w:val="000000"/>
          <w:sz w:val="32"/>
          <w:szCs w:val="32"/>
          <w:u w:val="single"/>
          <w:rtl/>
        </w:rPr>
        <w:t xml:space="preserve"> الدراسي</w:t>
      </w:r>
      <w:r w:rsidRPr="0082106C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  <w:rtl/>
        </w:rPr>
        <w:t xml:space="preserve"> </w:t>
      </w:r>
      <w:r w:rsidR="00D343DC" w:rsidRPr="0082106C">
        <w:rPr>
          <w:rFonts w:ascii="Traditional Arabic" w:hAnsi="Traditional Arabic" w:cs="SKR HEAD1" w:hint="cs"/>
          <w:i w:val="0"/>
          <w:iCs w:val="0"/>
          <w:color w:val="000000"/>
          <w:sz w:val="32"/>
          <w:szCs w:val="32"/>
          <w:u w:val="single"/>
          <w:rtl/>
        </w:rPr>
        <w:t>الأول</w:t>
      </w:r>
      <w:r w:rsidRPr="0082106C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  <w:rtl/>
        </w:rPr>
        <w:t xml:space="preserve"> / العام </w:t>
      </w:r>
      <w:r w:rsidR="0082106C">
        <w:rPr>
          <w:rFonts w:ascii="Traditional Arabic" w:hAnsi="Traditional Arabic" w:cs="SKR HEAD1" w:hint="cs"/>
          <w:i w:val="0"/>
          <w:iCs w:val="0"/>
          <w:color w:val="000000"/>
          <w:sz w:val="32"/>
          <w:szCs w:val="32"/>
          <w:u w:val="single"/>
          <w:rtl/>
        </w:rPr>
        <w:t>ال</w:t>
      </w:r>
      <w:r w:rsidR="002919CE">
        <w:rPr>
          <w:rFonts w:ascii="Traditional Arabic" w:hAnsi="Traditional Arabic" w:cs="SKR HEAD1" w:hint="cs"/>
          <w:i w:val="0"/>
          <w:iCs w:val="0"/>
          <w:color w:val="000000"/>
          <w:sz w:val="32"/>
          <w:szCs w:val="32"/>
          <w:u w:val="single"/>
          <w:rtl/>
        </w:rPr>
        <w:t xml:space="preserve">دراسي </w:t>
      </w:r>
      <w:r w:rsidR="002919CE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  <w:t>20</w:t>
      </w:r>
      <w:r w:rsidR="004D4EC6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  <w:t>23</w:t>
      </w:r>
      <w:r w:rsidR="002919CE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  <w:t xml:space="preserve"> - 20</w:t>
      </w:r>
      <w:r w:rsidR="004D662C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  <w:t>2</w:t>
      </w:r>
      <w:r w:rsidR="004D4EC6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</w:rPr>
        <w:t>2</w:t>
      </w:r>
      <w:r w:rsidRPr="0082106C">
        <w:rPr>
          <w:rFonts w:ascii="Traditional Arabic" w:hAnsi="Traditional Arabic" w:cs="SKR HEAD1"/>
          <w:i w:val="0"/>
          <w:iCs w:val="0"/>
          <w:color w:val="000000"/>
          <w:sz w:val="32"/>
          <w:szCs w:val="32"/>
          <w:u w:val="single"/>
          <w:rtl/>
        </w:rPr>
        <w:t xml:space="preserve">  </w:t>
      </w:r>
    </w:p>
    <w:p w14:paraId="31338883" w14:textId="77777777" w:rsidR="00A20134" w:rsidRPr="00A20134" w:rsidRDefault="00A20134" w:rsidP="00A20134">
      <w:pPr>
        <w:bidi/>
        <w:rPr>
          <w:rtl/>
          <w:lang w:bidi="ar-JO"/>
        </w:rPr>
      </w:pPr>
    </w:p>
    <w:tbl>
      <w:tblPr>
        <w:bidiVisual/>
        <w:tblW w:w="1346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222"/>
        <w:gridCol w:w="2014"/>
        <w:gridCol w:w="2070"/>
        <w:gridCol w:w="2059"/>
        <w:gridCol w:w="2127"/>
        <w:gridCol w:w="1984"/>
        <w:gridCol w:w="1987"/>
      </w:tblGrid>
      <w:tr w:rsidR="00FC3CF0" w:rsidRPr="00FC3CF0" w14:paraId="01031C95" w14:textId="77777777" w:rsidTr="00FC3CF0">
        <w:trPr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2108CED3" w14:textId="77777777" w:rsidR="00A20134" w:rsidRPr="00FC3CF0" w:rsidRDefault="00A20134" w:rsidP="00B30B78">
            <w:pPr>
              <w:jc w:val="center"/>
              <w:rPr>
                <w:b/>
                <w:bCs/>
                <w:color w:val="000000"/>
                <w:rtl/>
                <w:lang w:bidi="ar-IQ"/>
              </w:rPr>
            </w:pPr>
            <w:r w:rsidRPr="00FC3CF0">
              <w:rPr>
                <w:b/>
                <w:bCs/>
                <w:color w:val="000000"/>
                <w:rtl/>
                <w:lang w:bidi="ar-IQ"/>
              </w:rPr>
              <w:t>الايام</w:t>
            </w:r>
          </w:p>
        </w:tc>
        <w:tc>
          <w:tcPr>
            <w:tcW w:w="2014" w:type="dxa"/>
            <w:shd w:val="clear" w:color="auto" w:fill="F2F2F2"/>
            <w:vAlign w:val="center"/>
          </w:tcPr>
          <w:p w14:paraId="69F34832" w14:textId="77777777" w:rsidR="00A20134" w:rsidRPr="00FC3CF0" w:rsidRDefault="00A20134" w:rsidP="00FC4BAF">
            <w:pPr>
              <w:bidi/>
              <w:jc w:val="center"/>
              <w:rPr>
                <w:b/>
                <w:bCs/>
              </w:rPr>
            </w:pPr>
            <w:r w:rsidRPr="00FC3CF0">
              <w:rPr>
                <w:b/>
                <w:bCs/>
              </w:rPr>
              <w:t xml:space="preserve">8:30 - </w:t>
            </w:r>
            <w:r w:rsidR="00FC4BAF" w:rsidRPr="00FC3CF0">
              <w:rPr>
                <w:b/>
                <w:bCs/>
              </w:rPr>
              <w:t>9</w:t>
            </w:r>
            <w:r w:rsidRPr="00FC3CF0">
              <w:rPr>
                <w:b/>
                <w:bCs/>
              </w:rPr>
              <w:t>:</w:t>
            </w:r>
            <w:r w:rsidR="00FC4BAF" w:rsidRPr="00FC3CF0">
              <w:rPr>
                <w:b/>
                <w:bCs/>
              </w:rPr>
              <w:t>2</w:t>
            </w:r>
            <w:r w:rsidRPr="00FC3CF0">
              <w:rPr>
                <w:b/>
                <w:bCs/>
              </w:rPr>
              <w:t>0</w:t>
            </w:r>
          </w:p>
        </w:tc>
        <w:tc>
          <w:tcPr>
            <w:tcW w:w="2070" w:type="dxa"/>
            <w:shd w:val="clear" w:color="auto" w:fill="F2F2F2"/>
            <w:vAlign w:val="center"/>
          </w:tcPr>
          <w:p w14:paraId="3525944F" w14:textId="77777777" w:rsidR="00A20134" w:rsidRPr="00FC3CF0" w:rsidRDefault="00DE7887" w:rsidP="00DE7887">
            <w:pPr>
              <w:bidi/>
              <w:jc w:val="center"/>
              <w:rPr>
                <w:b/>
                <w:bCs/>
              </w:rPr>
            </w:pPr>
            <w:r w:rsidRPr="00FC3CF0">
              <w:rPr>
                <w:b/>
                <w:bCs/>
              </w:rPr>
              <w:t>9</w:t>
            </w:r>
            <w:r w:rsidR="00A20134" w:rsidRPr="00FC3CF0">
              <w:rPr>
                <w:b/>
                <w:bCs/>
              </w:rPr>
              <w:t>:</w:t>
            </w:r>
            <w:r w:rsidRPr="00FC3CF0">
              <w:rPr>
                <w:b/>
                <w:bCs/>
              </w:rPr>
              <w:t>2</w:t>
            </w:r>
            <w:r w:rsidR="00A20134" w:rsidRPr="00FC3CF0">
              <w:rPr>
                <w:b/>
                <w:bCs/>
              </w:rPr>
              <w:t xml:space="preserve">0 - </w:t>
            </w:r>
            <w:r w:rsidRPr="00FC3CF0">
              <w:rPr>
                <w:b/>
                <w:bCs/>
              </w:rPr>
              <w:t>10</w:t>
            </w:r>
            <w:r w:rsidR="00A20134" w:rsidRPr="00FC3CF0">
              <w:rPr>
                <w:b/>
                <w:bCs/>
              </w:rPr>
              <w:t>:</w:t>
            </w:r>
            <w:r w:rsidRPr="00FC3CF0">
              <w:rPr>
                <w:b/>
                <w:bCs/>
              </w:rPr>
              <w:t>1</w:t>
            </w:r>
            <w:r w:rsidR="00A20134" w:rsidRPr="00FC3CF0">
              <w:rPr>
                <w:b/>
                <w:bCs/>
              </w:rPr>
              <w:t>0</w:t>
            </w:r>
          </w:p>
        </w:tc>
        <w:tc>
          <w:tcPr>
            <w:tcW w:w="2059" w:type="dxa"/>
            <w:shd w:val="clear" w:color="auto" w:fill="F2F2F2"/>
          </w:tcPr>
          <w:p w14:paraId="7DB774FC" w14:textId="77777777" w:rsidR="00A20134" w:rsidRPr="00FC3CF0" w:rsidRDefault="00DE7887" w:rsidP="00DE788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 w:rsidRPr="00FC3CF0">
              <w:rPr>
                <w:b/>
                <w:bCs/>
                <w:lang w:bidi="ar-IQ"/>
              </w:rPr>
              <w:t>10</w:t>
            </w:r>
            <w:r w:rsidR="00A20134" w:rsidRPr="00FC3CF0">
              <w:rPr>
                <w:b/>
                <w:bCs/>
                <w:lang w:bidi="ar-IQ"/>
              </w:rPr>
              <w:t>:</w:t>
            </w:r>
            <w:r w:rsidRPr="00FC3CF0">
              <w:rPr>
                <w:b/>
                <w:bCs/>
                <w:lang w:bidi="ar-IQ"/>
              </w:rPr>
              <w:t>1</w:t>
            </w:r>
            <w:r w:rsidR="00A20134" w:rsidRPr="00FC3CF0">
              <w:rPr>
                <w:b/>
                <w:bCs/>
                <w:lang w:bidi="ar-IQ"/>
              </w:rPr>
              <w:t>0 - 1</w:t>
            </w:r>
            <w:r w:rsidRPr="00FC3CF0">
              <w:rPr>
                <w:b/>
                <w:bCs/>
                <w:lang w:bidi="ar-IQ"/>
              </w:rPr>
              <w:t>1</w:t>
            </w:r>
            <w:r w:rsidR="00A20134" w:rsidRPr="00FC3CF0">
              <w:rPr>
                <w:b/>
                <w:bCs/>
                <w:lang w:bidi="ar-IQ"/>
              </w:rPr>
              <w:t>:</w:t>
            </w:r>
            <w:r w:rsidRPr="00FC3CF0">
              <w:rPr>
                <w:b/>
                <w:bCs/>
                <w:lang w:bidi="ar-IQ"/>
              </w:rPr>
              <w:t>0</w:t>
            </w:r>
            <w:r w:rsidR="00A20134" w:rsidRPr="00FC3CF0">
              <w:rPr>
                <w:b/>
                <w:bCs/>
                <w:lang w:bidi="ar-IQ"/>
              </w:rPr>
              <w:t>0</w:t>
            </w:r>
          </w:p>
        </w:tc>
        <w:tc>
          <w:tcPr>
            <w:tcW w:w="2127" w:type="dxa"/>
            <w:shd w:val="clear" w:color="auto" w:fill="F2F2F2"/>
          </w:tcPr>
          <w:p w14:paraId="020FE308" w14:textId="77777777" w:rsidR="00A20134" w:rsidRPr="00FC3CF0" w:rsidRDefault="00A20134" w:rsidP="00DE788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 w:rsidRPr="00FC3CF0">
              <w:rPr>
                <w:b/>
                <w:bCs/>
                <w:lang w:bidi="ar-IQ"/>
              </w:rPr>
              <w:t>1</w:t>
            </w:r>
            <w:r w:rsidR="00DE7887" w:rsidRPr="00FC3CF0">
              <w:rPr>
                <w:b/>
                <w:bCs/>
                <w:lang w:bidi="ar-IQ"/>
              </w:rPr>
              <w:t>1</w:t>
            </w:r>
            <w:r w:rsidRPr="00FC3CF0">
              <w:rPr>
                <w:b/>
                <w:bCs/>
                <w:lang w:bidi="ar-IQ"/>
              </w:rPr>
              <w:t>:</w:t>
            </w:r>
            <w:r w:rsidR="00DE7887" w:rsidRPr="00FC3CF0">
              <w:rPr>
                <w:b/>
                <w:bCs/>
                <w:lang w:bidi="ar-IQ"/>
              </w:rPr>
              <w:t>0</w:t>
            </w:r>
            <w:r w:rsidRPr="00FC3CF0">
              <w:rPr>
                <w:b/>
                <w:bCs/>
                <w:lang w:bidi="ar-IQ"/>
              </w:rPr>
              <w:t>0 - 11:</w:t>
            </w:r>
            <w:r w:rsidR="00DE7887" w:rsidRPr="00FC3CF0">
              <w:rPr>
                <w:b/>
                <w:bCs/>
                <w:lang w:bidi="ar-IQ"/>
              </w:rPr>
              <w:t>5</w:t>
            </w:r>
            <w:r w:rsidRPr="00FC3CF0">
              <w:rPr>
                <w:b/>
                <w:bCs/>
                <w:lang w:bidi="ar-IQ"/>
              </w:rPr>
              <w:t>0</w:t>
            </w:r>
          </w:p>
        </w:tc>
        <w:tc>
          <w:tcPr>
            <w:tcW w:w="1984" w:type="dxa"/>
            <w:shd w:val="clear" w:color="auto" w:fill="F2F2F2"/>
            <w:vAlign w:val="center"/>
          </w:tcPr>
          <w:p w14:paraId="36856A92" w14:textId="77777777" w:rsidR="00A20134" w:rsidRPr="00FC3CF0" w:rsidRDefault="00A20134" w:rsidP="00DE7887">
            <w:pPr>
              <w:bidi/>
              <w:jc w:val="center"/>
              <w:rPr>
                <w:b/>
                <w:bCs/>
              </w:rPr>
            </w:pPr>
            <w:r w:rsidRPr="00FC3CF0">
              <w:rPr>
                <w:b/>
                <w:bCs/>
                <w:lang w:bidi="ar-IQ"/>
              </w:rPr>
              <w:t>11:</w:t>
            </w:r>
            <w:r w:rsidR="00DE7887" w:rsidRPr="00FC3CF0">
              <w:rPr>
                <w:b/>
                <w:bCs/>
                <w:lang w:bidi="ar-IQ"/>
              </w:rPr>
              <w:t>5</w:t>
            </w:r>
            <w:r w:rsidRPr="00FC3CF0">
              <w:rPr>
                <w:b/>
                <w:bCs/>
                <w:lang w:bidi="ar-IQ"/>
              </w:rPr>
              <w:t>0 - 12:</w:t>
            </w:r>
            <w:r w:rsidR="00DE7887" w:rsidRPr="00FC3CF0">
              <w:rPr>
                <w:b/>
                <w:bCs/>
                <w:lang w:bidi="ar-IQ"/>
              </w:rPr>
              <w:t>4</w:t>
            </w:r>
            <w:r w:rsidRPr="00FC3CF0">
              <w:rPr>
                <w:b/>
                <w:bCs/>
                <w:lang w:bidi="ar-IQ"/>
              </w:rPr>
              <w:t>0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shd w:val="clear" w:color="auto" w:fill="F2F2F2"/>
            <w:vAlign w:val="center"/>
          </w:tcPr>
          <w:p w14:paraId="37563384" w14:textId="77777777" w:rsidR="00A20134" w:rsidRPr="00FC3CF0" w:rsidRDefault="00A20134" w:rsidP="00DE7887">
            <w:pPr>
              <w:bidi/>
              <w:jc w:val="center"/>
              <w:rPr>
                <w:b/>
                <w:bCs/>
              </w:rPr>
            </w:pPr>
            <w:r w:rsidRPr="00FC3CF0">
              <w:rPr>
                <w:b/>
                <w:bCs/>
                <w:lang w:bidi="ar-IQ"/>
              </w:rPr>
              <w:t>12:</w:t>
            </w:r>
            <w:r w:rsidR="00DE7887" w:rsidRPr="00FC3CF0">
              <w:rPr>
                <w:b/>
                <w:bCs/>
                <w:lang w:bidi="ar-IQ"/>
              </w:rPr>
              <w:t>4</w:t>
            </w:r>
            <w:r w:rsidRPr="00FC3CF0">
              <w:rPr>
                <w:b/>
                <w:bCs/>
                <w:lang w:bidi="ar-IQ"/>
              </w:rPr>
              <w:t>0 - 1:</w:t>
            </w:r>
            <w:r w:rsidR="00DE7887" w:rsidRPr="00FC3CF0">
              <w:rPr>
                <w:b/>
                <w:bCs/>
                <w:lang w:bidi="ar-IQ"/>
              </w:rPr>
              <w:t>3</w:t>
            </w:r>
            <w:r w:rsidRPr="00FC3CF0">
              <w:rPr>
                <w:b/>
                <w:bCs/>
                <w:lang w:bidi="ar-IQ"/>
              </w:rPr>
              <w:t>0</w:t>
            </w:r>
          </w:p>
        </w:tc>
      </w:tr>
      <w:tr w:rsidR="00A20134" w:rsidRPr="00FC3CF0" w14:paraId="0963A2A4" w14:textId="77777777" w:rsidTr="00FC3CF0">
        <w:trPr>
          <w:trHeight w:val="708"/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6F6C3A7F" w14:textId="77777777" w:rsidR="00A20134" w:rsidRPr="00BD506C" w:rsidRDefault="00A20134" w:rsidP="000D3A5E">
            <w:pPr>
              <w:pStyle w:val="Heading2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19AA">
              <w:rPr>
                <w:rFonts w:ascii="Times New Roman" w:hAnsi="Times New Roman"/>
                <w:color w:val="000000"/>
                <w:sz w:val="24"/>
                <w:szCs w:val="24"/>
                <w:rtl/>
              </w:rPr>
              <w:t>الأحد</w:t>
            </w:r>
          </w:p>
        </w:tc>
        <w:tc>
          <w:tcPr>
            <w:tcW w:w="2014" w:type="dxa"/>
            <w:vAlign w:val="center"/>
          </w:tcPr>
          <w:p w14:paraId="260D0716" w14:textId="1677E205" w:rsidR="00A20134" w:rsidRPr="00FC3CF0" w:rsidRDefault="003B16E5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2070" w:type="dxa"/>
            <w:vAlign w:val="center"/>
          </w:tcPr>
          <w:p w14:paraId="5CD59A0D" w14:textId="05067658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2059" w:type="dxa"/>
            <w:vAlign w:val="center"/>
          </w:tcPr>
          <w:p w14:paraId="0983D45F" w14:textId="5D19A261" w:rsidR="00A20134" w:rsidRPr="00FC3CF0" w:rsidRDefault="003B16E5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2127" w:type="dxa"/>
            <w:vAlign w:val="center"/>
          </w:tcPr>
          <w:p w14:paraId="2176E65A" w14:textId="793E816D" w:rsidR="00A20134" w:rsidRPr="00FC3CF0" w:rsidRDefault="003B16E5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(مختبر فسلجة بكتريا</w:t>
            </w:r>
          </w:p>
        </w:tc>
        <w:tc>
          <w:tcPr>
            <w:tcW w:w="1984" w:type="dxa"/>
            <w:vAlign w:val="center"/>
          </w:tcPr>
          <w:p w14:paraId="696FDA1E" w14:textId="1D24798E" w:rsidR="00A20134" w:rsidRPr="00FC3CF0" w:rsidRDefault="003B16E5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للمرحلة الثالثة- 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vAlign w:val="center"/>
          </w:tcPr>
          <w:p w14:paraId="030F9F6C" w14:textId="434A888F" w:rsidR="00A20134" w:rsidRPr="00FC3CF0" w:rsidRDefault="003B16E5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فرع التقانة)</w:t>
            </w:r>
          </w:p>
        </w:tc>
      </w:tr>
      <w:tr w:rsidR="00FC3CF0" w:rsidRPr="00FC3CF0" w14:paraId="7B928CAF" w14:textId="77777777" w:rsidTr="00FC3CF0">
        <w:trPr>
          <w:trHeight w:val="704"/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4E632E18" w14:textId="77777777" w:rsidR="00A20134" w:rsidRPr="00BD506C" w:rsidRDefault="00A20134" w:rsidP="000D3A5E">
            <w:pPr>
              <w:pStyle w:val="Heading1"/>
              <w:jc w:val="center"/>
              <w:rPr>
                <w:color w:val="000000"/>
                <w:rtl/>
              </w:rPr>
            </w:pPr>
            <w:r w:rsidRPr="006719AA">
              <w:rPr>
                <w:color w:val="000000"/>
                <w:rtl/>
              </w:rPr>
              <w:t>الاثنين</w:t>
            </w:r>
          </w:p>
        </w:tc>
        <w:tc>
          <w:tcPr>
            <w:tcW w:w="2014" w:type="dxa"/>
            <w:vAlign w:val="center"/>
          </w:tcPr>
          <w:p w14:paraId="4DEC2840" w14:textId="455B8378" w:rsidR="00A20134" w:rsidRPr="00FC3CF0" w:rsidRDefault="00232E6F" w:rsidP="00B30B78">
            <w:pPr>
              <w:jc w:val="center"/>
              <w:rPr>
                <w:b/>
                <w:bCs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(</w:t>
            </w:r>
            <w:r w:rsidR="003B16E5">
              <w:rPr>
                <w:rFonts w:hint="cs"/>
                <w:b/>
                <w:bCs/>
                <w:rtl/>
                <w:lang w:bidi="ar-JO"/>
              </w:rPr>
              <w:t xml:space="preserve">مناقشة طلاب- 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77D0EC20" w14:textId="4A39C119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 xml:space="preserve">الدراسات العليا 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24FF6F67" w14:textId="0BF48314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في قسم علوم الحياة</w:t>
            </w:r>
            <w:r w:rsidR="00232E6F">
              <w:rPr>
                <w:rFonts w:hint="cs"/>
                <w:b/>
                <w:bCs/>
                <w:rtl/>
                <w:lang w:bidi="ar-JO"/>
              </w:rPr>
              <w:t>)</w:t>
            </w:r>
          </w:p>
        </w:tc>
        <w:tc>
          <w:tcPr>
            <w:tcW w:w="2127" w:type="dxa"/>
            <w:vAlign w:val="center"/>
          </w:tcPr>
          <w:p w14:paraId="76618BEB" w14:textId="5567E921" w:rsidR="00A20134" w:rsidRPr="00FC3CF0" w:rsidRDefault="00232E6F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1984" w:type="dxa"/>
            <w:vAlign w:val="center"/>
          </w:tcPr>
          <w:p w14:paraId="1741BDD8" w14:textId="1C96439A" w:rsidR="00A20134" w:rsidRPr="00FC3CF0" w:rsidRDefault="00232E6F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vAlign w:val="center"/>
          </w:tcPr>
          <w:p w14:paraId="501CCA87" w14:textId="77777777" w:rsidR="00A20134" w:rsidRPr="00FC3CF0" w:rsidRDefault="00A20134" w:rsidP="00B30B78">
            <w:pPr>
              <w:jc w:val="center"/>
              <w:rPr>
                <w:b/>
                <w:bCs/>
              </w:rPr>
            </w:pPr>
          </w:p>
        </w:tc>
      </w:tr>
      <w:tr w:rsidR="00FC3CF0" w:rsidRPr="00FC3CF0" w14:paraId="00CB7928" w14:textId="77777777" w:rsidTr="00FC3CF0">
        <w:trPr>
          <w:trHeight w:val="713"/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402C0824" w14:textId="77777777" w:rsidR="00A20134" w:rsidRPr="00FC3CF0" w:rsidRDefault="00A20134" w:rsidP="00B30B78">
            <w:pPr>
              <w:jc w:val="center"/>
              <w:rPr>
                <w:b/>
                <w:bCs/>
                <w:color w:val="000000"/>
                <w:rtl/>
              </w:rPr>
            </w:pPr>
            <w:r w:rsidRPr="00FC3CF0">
              <w:rPr>
                <w:b/>
                <w:bCs/>
                <w:color w:val="000000"/>
                <w:rtl/>
              </w:rPr>
              <w:t>الثلاثاء</w:t>
            </w:r>
          </w:p>
        </w:tc>
        <w:tc>
          <w:tcPr>
            <w:tcW w:w="2014" w:type="dxa"/>
            <w:vAlign w:val="center"/>
          </w:tcPr>
          <w:p w14:paraId="74411C93" w14:textId="17249682" w:rsidR="00A20134" w:rsidRPr="00FC3CF0" w:rsidRDefault="003B16E5" w:rsidP="00B30B78">
            <w:pPr>
              <w:jc w:val="center"/>
              <w:rPr>
                <w:b/>
                <w:bCs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(اجتماع لجنة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0F228E5" w14:textId="30DA6818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الدراسات العليا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65178579" w14:textId="08E64430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في قسم علوم الحياة)</w:t>
            </w:r>
          </w:p>
        </w:tc>
        <w:tc>
          <w:tcPr>
            <w:tcW w:w="2127" w:type="dxa"/>
            <w:vAlign w:val="center"/>
          </w:tcPr>
          <w:p w14:paraId="52685A35" w14:textId="59EBFEB5" w:rsidR="00A20134" w:rsidRPr="00FC3CF0" w:rsidRDefault="00232E6F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(مناقشة طلاب</w:t>
            </w:r>
          </w:p>
        </w:tc>
        <w:tc>
          <w:tcPr>
            <w:tcW w:w="1984" w:type="dxa"/>
            <w:vAlign w:val="center"/>
          </w:tcPr>
          <w:p w14:paraId="0859941A" w14:textId="3F34623B" w:rsidR="00A20134" w:rsidRPr="00FC3CF0" w:rsidRDefault="00232E6F" w:rsidP="00B30B78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رحلة الرابعة)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vAlign w:val="center"/>
          </w:tcPr>
          <w:p w14:paraId="6F934BAF" w14:textId="77777777" w:rsidR="00A20134" w:rsidRPr="00FC3CF0" w:rsidRDefault="00A20134" w:rsidP="00B30B78">
            <w:pPr>
              <w:jc w:val="center"/>
              <w:rPr>
                <w:b/>
                <w:bCs/>
              </w:rPr>
            </w:pPr>
          </w:p>
        </w:tc>
      </w:tr>
      <w:tr w:rsidR="00A20134" w:rsidRPr="00FC3CF0" w14:paraId="06D11249" w14:textId="77777777" w:rsidTr="00FC3CF0">
        <w:trPr>
          <w:trHeight w:val="713"/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18F39B52" w14:textId="77777777" w:rsidR="00A20134" w:rsidRPr="00FC3CF0" w:rsidRDefault="00A20134" w:rsidP="00B30B78">
            <w:pPr>
              <w:jc w:val="center"/>
              <w:rPr>
                <w:b/>
                <w:bCs/>
                <w:color w:val="000000"/>
                <w:rtl/>
              </w:rPr>
            </w:pPr>
            <w:r w:rsidRPr="00FC3CF0">
              <w:rPr>
                <w:b/>
                <w:bCs/>
                <w:color w:val="000000"/>
                <w:rtl/>
              </w:rPr>
              <w:t>الأربعاء</w:t>
            </w:r>
          </w:p>
        </w:tc>
        <w:tc>
          <w:tcPr>
            <w:tcW w:w="2014" w:type="dxa"/>
            <w:vAlign w:val="center"/>
          </w:tcPr>
          <w:p w14:paraId="549A5D93" w14:textId="516EF958" w:rsidR="00A20134" w:rsidRPr="00FC3CF0" w:rsidRDefault="003B16E5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(اجتماع-  </w:t>
            </w:r>
          </w:p>
        </w:tc>
        <w:tc>
          <w:tcPr>
            <w:tcW w:w="2070" w:type="dxa"/>
            <w:vAlign w:val="center"/>
          </w:tcPr>
          <w:p w14:paraId="4104AC01" w14:textId="75E6F8BA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 xml:space="preserve">مجلس قسم </w:t>
            </w:r>
          </w:p>
        </w:tc>
        <w:tc>
          <w:tcPr>
            <w:tcW w:w="2059" w:type="dxa"/>
            <w:vAlign w:val="center"/>
          </w:tcPr>
          <w:p w14:paraId="6B476B31" w14:textId="3E180CAB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علوم الحياة)</w:t>
            </w:r>
          </w:p>
        </w:tc>
        <w:tc>
          <w:tcPr>
            <w:tcW w:w="2127" w:type="dxa"/>
            <w:vAlign w:val="center"/>
          </w:tcPr>
          <w:p w14:paraId="2DE825EC" w14:textId="75E5F1A6" w:rsidR="00A20134" w:rsidRPr="00FC3CF0" w:rsidRDefault="00232E6F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1984" w:type="dxa"/>
            <w:vAlign w:val="center"/>
          </w:tcPr>
          <w:p w14:paraId="3E039099" w14:textId="76A06F86" w:rsidR="00A20134" w:rsidRPr="00FC3CF0" w:rsidRDefault="00232E6F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vAlign w:val="center"/>
          </w:tcPr>
          <w:p w14:paraId="29CF0A76" w14:textId="77777777" w:rsidR="00A20134" w:rsidRPr="00FC3CF0" w:rsidRDefault="00A20134" w:rsidP="00B30B78">
            <w:pPr>
              <w:jc w:val="center"/>
              <w:rPr>
                <w:b/>
                <w:bCs/>
                <w:rtl/>
              </w:rPr>
            </w:pPr>
          </w:p>
        </w:tc>
      </w:tr>
      <w:tr w:rsidR="00A20134" w:rsidRPr="00FC3CF0" w14:paraId="713FB650" w14:textId="77777777" w:rsidTr="00FC3CF0">
        <w:trPr>
          <w:trHeight w:val="713"/>
          <w:jc w:val="center"/>
        </w:trPr>
        <w:tc>
          <w:tcPr>
            <w:tcW w:w="1222" w:type="dxa"/>
            <w:shd w:val="clear" w:color="auto" w:fill="F2F2F2"/>
            <w:vAlign w:val="center"/>
          </w:tcPr>
          <w:p w14:paraId="1DB71D97" w14:textId="77777777" w:rsidR="00A20134" w:rsidRPr="00FC3CF0" w:rsidRDefault="00A20134" w:rsidP="00B30B78">
            <w:pPr>
              <w:jc w:val="center"/>
              <w:rPr>
                <w:b/>
                <w:bCs/>
                <w:color w:val="000000"/>
                <w:rtl/>
              </w:rPr>
            </w:pPr>
            <w:r w:rsidRPr="00FC3CF0">
              <w:rPr>
                <w:b/>
                <w:bCs/>
                <w:color w:val="000000"/>
                <w:rtl/>
              </w:rPr>
              <w:t>الخميس</w:t>
            </w:r>
          </w:p>
        </w:tc>
        <w:tc>
          <w:tcPr>
            <w:tcW w:w="2014" w:type="dxa"/>
            <w:vAlign w:val="center"/>
          </w:tcPr>
          <w:p w14:paraId="14F6DDA2" w14:textId="4E0E303D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(محاضرة مادة</w:t>
            </w:r>
          </w:p>
        </w:tc>
        <w:tc>
          <w:tcPr>
            <w:tcW w:w="2070" w:type="dxa"/>
            <w:vAlign w:val="center"/>
          </w:tcPr>
          <w:p w14:paraId="5DA15708" w14:textId="5374BF9E" w:rsidR="00A20134" w:rsidRPr="00FC3CF0" w:rsidRDefault="003B16E5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  <w:lang w:bidi="ar-JO"/>
              </w:rPr>
              <w:t>فسلجة بكتريا)</w:t>
            </w:r>
          </w:p>
        </w:tc>
        <w:tc>
          <w:tcPr>
            <w:tcW w:w="2059" w:type="dxa"/>
            <w:vAlign w:val="center"/>
          </w:tcPr>
          <w:p w14:paraId="1194BD2E" w14:textId="2DDE32AE" w:rsidR="00A20134" w:rsidRPr="00FC3CF0" w:rsidRDefault="00232E6F" w:rsidP="00B30B78">
            <w:pPr>
              <w:jc w:val="center"/>
              <w:rPr>
                <w:b/>
                <w:bCs/>
                <w:rtl/>
                <w:lang w:bidi="ar-JO"/>
              </w:rPr>
            </w:pPr>
            <w:r>
              <w:rPr>
                <w:rFonts w:hint="cs"/>
                <w:b/>
                <w:bCs/>
                <w:rtl/>
              </w:rPr>
              <w:t>ساعات مكتبية</w:t>
            </w:r>
          </w:p>
        </w:tc>
        <w:tc>
          <w:tcPr>
            <w:tcW w:w="2127" w:type="dxa"/>
            <w:vAlign w:val="center"/>
          </w:tcPr>
          <w:p w14:paraId="122A3713" w14:textId="17CC25D8" w:rsidR="00A20134" w:rsidRPr="00FC3CF0" w:rsidRDefault="00232E6F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(مناقشة طلاب</w:t>
            </w:r>
          </w:p>
        </w:tc>
        <w:tc>
          <w:tcPr>
            <w:tcW w:w="1984" w:type="dxa"/>
            <w:vAlign w:val="center"/>
          </w:tcPr>
          <w:p w14:paraId="788F9191" w14:textId="2D23E630" w:rsidR="00A20134" w:rsidRPr="00FC3CF0" w:rsidRDefault="00232E6F" w:rsidP="00B30B7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</w:t>
            </w:r>
            <w:r w:rsidR="007E2035">
              <w:rPr>
                <w:rFonts w:hint="cs"/>
                <w:b/>
                <w:bCs/>
                <w:rtl/>
                <w:lang w:bidi="ar-IQ"/>
              </w:rPr>
              <w:t>لعليا</w:t>
            </w:r>
            <w:r>
              <w:rPr>
                <w:rFonts w:hint="cs"/>
                <w:b/>
                <w:bCs/>
                <w:rtl/>
              </w:rPr>
              <w:t>)</w:t>
            </w:r>
          </w:p>
        </w:tc>
        <w:tc>
          <w:tcPr>
            <w:tcW w:w="1987" w:type="dxa"/>
            <w:tcBorders>
              <w:right w:val="single" w:sz="12" w:space="0" w:color="auto"/>
            </w:tcBorders>
            <w:vAlign w:val="center"/>
          </w:tcPr>
          <w:p w14:paraId="36D05453" w14:textId="77777777" w:rsidR="00A20134" w:rsidRPr="00FC3CF0" w:rsidRDefault="00A20134" w:rsidP="00B30B78">
            <w:pPr>
              <w:jc w:val="center"/>
              <w:rPr>
                <w:b/>
                <w:bCs/>
                <w:rtl/>
              </w:rPr>
            </w:pPr>
          </w:p>
        </w:tc>
      </w:tr>
      <w:tr w:rsidR="00A20134" w:rsidRPr="00FC3CF0" w14:paraId="63991A01" w14:textId="77777777" w:rsidTr="00FC3CF0">
        <w:trPr>
          <w:trHeight w:val="570"/>
          <w:jc w:val="center"/>
        </w:trPr>
        <w:tc>
          <w:tcPr>
            <w:tcW w:w="13463" w:type="dxa"/>
            <w:gridSpan w:val="7"/>
            <w:tcBorders>
              <w:right w:val="single" w:sz="12" w:space="0" w:color="auto"/>
            </w:tcBorders>
            <w:shd w:val="clear" w:color="auto" w:fill="F2F2F2"/>
            <w:vAlign w:val="center"/>
          </w:tcPr>
          <w:p w14:paraId="344203D0" w14:textId="77777777" w:rsidR="00A20134" w:rsidRPr="00FC3CF0" w:rsidRDefault="00F0408D" w:rsidP="00F0408D">
            <w:pPr>
              <w:ind w:left="-141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E</w:t>
            </w:r>
            <w:r w:rsidR="00A20134" w:rsidRPr="00FC3CF0">
              <w:rPr>
                <w:b/>
                <w:bCs/>
              </w:rPr>
              <w:t>-</w:t>
            </w:r>
            <w:r>
              <w:rPr>
                <w:b/>
                <w:bCs/>
              </w:rPr>
              <w:t>m</w:t>
            </w:r>
            <w:r w:rsidR="00A20134" w:rsidRPr="00FC3CF0">
              <w:rPr>
                <w:b/>
                <w:bCs/>
              </w:rPr>
              <w:t xml:space="preserve">ail:        </w:t>
            </w:r>
            <w:r w:rsidR="000D3A5E" w:rsidRPr="00FC3CF0">
              <w:rPr>
                <w:b/>
                <w:bCs/>
              </w:rPr>
              <w:t xml:space="preserve">                  </w:t>
            </w:r>
            <w:r w:rsidR="00A20134" w:rsidRPr="00FC3CF0">
              <w:rPr>
                <w:b/>
                <w:bCs/>
              </w:rPr>
              <w:t xml:space="preserve">                                  </w:t>
            </w:r>
            <w:r w:rsidR="00B75F34" w:rsidRPr="00FC3CF0">
              <w:rPr>
                <w:b/>
                <w:bCs/>
              </w:rPr>
              <w:t xml:space="preserve">        </w:t>
            </w:r>
            <w:r w:rsidR="00A20134" w:rsidRPr="00FC3CF0">
              <w:rPr>
                <w:b/>
                <w:bCs/>
              </w:rPr>
              <w:t xml:space="preserve">   </w:t>
            </w:r>
            <w:r w:rsidR="00B75F34" w:rsidRPr="00FC3CF0">
              <w:rPr>
                <w:b/>
                <w:bCs/>
              </w:rPr>
              <w:t xml:space="preserve"> </w:t>
            </w:r>
            <w:r w:rsidR="00A20134" w:rsidRPr="00FC3CF0">
              <w:rPr>
                <w:b/>
                <w:bCs/>
              </w:rPr>
              <w:t xml:space="preserve">             Website: </w:t>
            </w:r>
            <w:r w:rsidR="000D3A5E" w:rsidRPr="00FC3CF0">
              <w:rPr>
                <w:b/>
                <w:bCs/>
              </w:rPr>
              <w:t xml:space="preserve">  </w:t>
            </w:r>
            <w:r w:rsidR="00B75F34" w:rsidRPr="00FC3CF0">
              <w:rPr>
                <w:b/>
                <w:bCs/>
              </w:rPr>
              <w:t xml:space="preserve">     </w:t>
            </w:r>
          </w:p>
        </w:tc>
      </w:tr>
    </w:tbl>
    <w:p w14:paraId="0387713B" w14:textId="77777777" w:rsidR="0046247E" w:rsidRDefault="0046247E" w:rsidP="00A20134">
      <w:pPr>
        <w:rPr>
          <w:rFonts w:ascii="Traditional Arabic" w:hAnsi="Traditional Arabic" w:cs="Traditional Arabic"/>
        </w:rPr>
      </w:pPr>
    </w:p>
    <w:p w14:paraId="7E0FA83E" w14:textId="77777777" w:rsidR="00A20134" w:rsidRDefault="00A20134" w:rsidP="00A20134">
      <w:pPr>
        <w:rPr>
          <w:rFonts w:ascii="Traditional Arabic" w:hAnsi="Traditional Arabic" w:cs="Traditional Arabic"/>
        </w:rPr>
      </w:pPr>
    </w:p>
    <w:p w14:paraId="39B63B20" w14:textId="139034A9" w:rsidR="0046247E" w:rsidRPr="0046247E" w:rsidRDefault="0046247E" w:rsidP="00B75F34">
      <w:pPr>
        <w:bidi/>
        <w:jc w:val="center"/>
        <w:rPr>
          <w:rFonts w:ascii="Traditional Arabic" w:hAnsi="Traditional Arabic" w:cs="Traditional Arabic"/>
          <w:b/>
          <w:bCs/>
          <w:rtl/>
          <w:lang w:bidi="ar-IQ"/>
        </w:rPr>
      </w:pPr>
      <w:r w:rsidRPr="0046247E">
        <w:rPr>
          <w:rFonts w:ascii="Traditional Arabic" w:hAnsi="Traditional Arabic" w:cs="Traditional Arabic" w:hint="cs"/>
          <w:b/>
          <w:bCs/>
          <w:rtl/>
          <w:lang w:bidi="ar-IQ"/>
        </w:rPr>
        <w:t>توقيع التدريسي</w:t>
      </w:r>
      <w:r w:rsidR="00232E6F">
        <w:rPr>
          <w:rFonts w:ascii="Traditional Arabic" w:hAnsi="Traditional Arabic" w:cs="Traditional Arabic" w:hint="cs"/>
          <w:b/>
          <w:bCs/>
          <w:rtl/>
          <w:lang w:bidi="ar-IQ"/>
        </w:rPr>
        <w:t xml:space="preserve">: </w:t>
      </w:r>
      <w:r w:rsidRPr="0046247E">
        <w:rPr>
          <w:rFonts w:ascii="Traditional Arabic" w:hAnsi="Traditional Arabic" w:cs="Traditional Arabic" w:hint="cs"/>
          <w:b/>
          <w:bCs/>
          <w:rtl/>
          <w:lang w:bidi="ar-IQ"/>
        </w:rPr>
        <w:tab/>
      </w:r>
      <w:r w:rsidRPr="0046247E">
        <w:rPr>
          <w:rFonts w:ascii="Traditional Arabic" w:hAnsi="Traditional Arabic" w:cs="Traditional Arabic" w:hint="cs"/>
          <w:b/>
          <w:bCs/>
          <w:rtl/>
          <w:lang w:bidi="ar-IQ"/>
        </w:rPr>
        <w:tab/>
      </w:r>
      <w:r w:rsidRPr="0046247E">
        <w:rPr>
          <w:rFonts w:ascii="Traditional Arabic" w:hAnsi="Traditional Arabic" w:cs="Traditional Arabic" w:hint="cs"/>
          <w:b/>
          <w:bCs/>
          <w:rtl/>
          <w:lang w:bidi="ar-IQ"/>
        </w:rPr>
        <w:tab/>
      </w:r>
      <w:r>
        <w:rPr>
          <w:rFonts w:ascii="Traditional Arabic" w:hAnsi="Traditional Arabic" w:cs="Traditional Arabic"/>
          <w:b/>
          <w:bCs/>
          <w:rtl/>
          <w:lang w:bidi="ar-IQ"/>
        </w:rPr>
        <w:tab/>
      </w:r>
      <w:r w:rsidR="00A20134">
        <w:rPr>
          <w:rFonts w:ascii="Traditional Arabic" w:hAnsi="Traditional Arabic" w:cs="Traditional Arabic"/>
          <w:b/>
          <w:bCs/>
          <w:lang w:bidi="ar-IQ"/>
        </w:rPr>
        <w:t xml:space="preserve">                          </w:t>
      </w:r>
      <w:r>
        <w:rPr>
          <w:rFonts w:ascii="Traditional Arabic" w:hAnsi="Traditional Arabic" w:cs="Traditional Arabic"/>
          <w:b/>
          <w:bCs/>
          <w:rtl/>
          <w:lang w:bidi="ar-IQ"/>
        </w:rPr>
        <w:tab/>
      </w:r>
      <w:r w:rsidRPr="0046247E">
        <w:rPr>
          <w:rFonts w:ascii="Traditional Arabic" w:hAnsi="Traditional Arabic" w:cs="Traditional Arabic" w:hint="cs"/>
          <w:b/>
          <w:bCs/>
          <w:rtl/>
          <w:lang w:bidi="ar-IQ"/>
        </w:rPr>
        <w:tab/>
        <w:t xml:space="preserve">  توقيع رئيس القسم</w:t>
      </w:r>
    </w:p>
    <w:sectPr w:rsidR="0046247E" w:rsidRPr="0046247E" w:rsidSect="00A20134">
      <w:footerReference w:type="default" r:id="rId9"/>
      <w:pgSz w:w="15840" w:h="12240" w:orient="landscape"/>
      <w:pgMar w:top="360" w:right="850" w:bottom="720" w:left="562" w:header="432" w:footer="5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CF7D4" w14:textId="77777777" w:rsidR="007C50E2" w:rsidRDefault="007C50E2" w:rsidP="008776D4">
      <w:r>
        <w:separator/>
      </w:r>
    </w:p>
  </w:endnote>
  <w:endnote w:type="continuationSeparator" w:id="0">
    <w:p w14:paraId="5F79F219" w14:textId="77777777" w:rsidR="007C50E2" w:rsidRDefault="007C50E2" w:rsidP="00877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Bold r:id="rId1" w:subsetted="1" w:fontKey="{6835ABBE-F835-49B8-A7DA-4749C5A09CD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KR HEAD1">
    <w:altName w:val="Arial"/>
    <w:charset w:val="B2"/>
    <w:family w:val="auto"/>
    <w:pitch w:val="variable"/>
    <w:sig w:usb0="00002001" w:usb1="00000000" w:usb2="00000000" w:usb3="00000000" w:csb0="00000040" w:csb1="00000000"/>
  </w:font>
  <w:font w:name="Simple Bold Jut Out"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  <w:embedBold r:id="rId2" w:subsetted="1" w:fontKey="{1130C1D7-292A-4309-8B3A-22CA0CD31D8F}"/>
  </w:font>
  <w:font w:name="PT Bold Heading">
    <w:charset w:val="B2"/>
    <w:family w:val="auto"/>
    <w:pitch w:val="variable"/>
    <w:sig w:usb0="00002001" w:usb1="80000000" w:usb2="00000008" w:usb3="00000000" w:csb0="00000040" w:csb1="00000000"/>
    <w:embedRegular r:id="rId3" w:subsetted="1" w:fontKey="{26DF5608-1997-4BAE-BD28-FABD08AD6B71}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7333" w14:textId="77777777" w:rsidR="00F558A7" w:rsidRPr="0046247E" w:rsidRDefault="0082106C" w:rsidP="0046247E">
    <w:pPr>
      <w:pStyle w:val="Header"/>
      <w:tabs>
        <w:tab w:val="left" w:pos="6104"/>
        <w:tab w:val="left" w:pos="10530"/>
      </w:tabs>
      <w:jc w:val="center"/>
      <w:rPr>
        <w:rFonts w:cs="Sakkal Majalla"/>
        <w:b/>
        <w:bCs/>
        <w:rtl/>
        <w:lang w:bidi="ar-IQ"/>
      </w:rPr>
    </w:pPr>
    <w:r>
      <w:rPr>
        <w:rFonts w:cs="PT Bold Heading"/>
        <w:b/>
        <w:bCs/>
        <w:sz w:val="16"/>
        <w:szCs w:val="16"/>
        <w:highlight w:val="yellow"/>
      </w:rPr>
      <w:t xml:space="preserve">Form: /BMN/05 </w:t>
    </w:r>
    <w:r>
      <w:rPr>
        <w:rFonts w:cs="PT Bold Heading"/>
        <w:b/>
        <w:bCs/>
        <w:sz w:val="16"/>
        <w:szCs w:val="16"/>
        <w:highlight w:val="yellow"/>
      </w:rPr>
      <w:tab/>
    </w:r>
    <w:r>
      <w:rPr>
        <w:rFonts w:cs="PT Bold Heading"/>
        <w:b/>
        <w:bCs/>
        <w:sz w:val="16"/>
        <w:szCs w:val="16"/>
        <w:highlight w:val="yellow"/>
      </w:rPr>
      <w:tab/>
      <w:t xml:space="preserve">   </w:t>
    </w:r>
    <w:r>
      <w:rPr>
        <w:rFonts w:cs="PT Bold Heading"/>
        <w:b/>
        <w:bCs/>
        <w:sz w:val="16"/>
        <w:szCs w:val="16"/>
        <w:highlight w:val="yellow"/>
      </w:rPr>
      <w:tab/>
    </w:r>
    <w:r w:rsidR="0046247E">
      <w:rPr>
        <w:rFonts w:cs="PT Bold Heading"/>
        <w:b/>
        <w:bCs/>
        <w:sz w:val="16"/>
        <w:szCs w:val="16"/>
        <w:highlight w:val="yellow"/>
      </w:rPr>
      <w:tab/>
    </w:r>
    <w:r>
      <w:rPr>
        <w:rFonts w:cs="PT Bold Heading" w:hint="cs"/>
        <w:sz w:val="16"/>
        <w:szCs w:val="16"/>
        <w:highlight w:val="yellow"/>
        <w:rtl/>
      </w:rPr>
      <w:t>الجودة والأداء الجامعي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4D2C4" w14:textId="77777777" w:rsidR="007C50E2" w:rsidRDefault="007C50E2" w:rsidP="008776D4">
      <w:r>
        <w:separator/>
      </w:r>
    </w:p>
  </w:footnote>
  <w:footnote w:type="continuationSeparator" w:id="0">
    <w:p w14:paraId="318CAA16" w14:textId="77777777" w:rsidR="007C50E2" w:rsidRDefault="007C50E2" w:rsidP="00877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4DD"/>
    <w:multiLevelType w:val="hybridMultilevel"/>
    <w:tmpl w:val="60D2BA76"/>
    <w:lvl w:ilvl="0" w:tplc="CFDE1908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b/>
        <w:bCs/>
        <w:sz w:val="20"/>
        <w:szCs w:val="20"/>
      </w:rPr>
    </w:lvl>
    <w:lvl w:ilvl="1" w:tplc="600C3FB0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1" w15:restartNumberingAfterBreak="0">
    <w:nsid w:val="0ABC0415"/>
    <w:multiLevelType w:val="hybridMultilevel"/>
    <w:tmpl w:val="7060B1EC"/>
    <w:lvl w:ilvl="0" w:tplc="600C3FB0">
      <w:start w:val="1"/>
      <w:numFmt w:val="lowerLetter"/>
      <w:lvlText w:val="%1."/>
      <w:lvlJc w:val="left"/>
      <w:pPr>
        <w:tabs>
          <w:tab w:val="num" w:pos="1470"/>
        </w:tabs>
        <w:ind w:left="147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2" w15:restartNumberingAfterBreak="0">
    <w:nsid w:val="0CD7580A"/>
    <w:multiLevelType w:val="multilevel"/>
    <w:tmpl w:val="9C643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A64A4F"/>
    <w:multiLevelType w:val="hybridMultilevel"/>
    <w:tmpl w:val="F836F770"/>
    <w:lvl w:ilvl="0" w:tplc="3ABCC9EC">
      <w:start w:val="1"/>
      <w:numFmt w:val="decimal"/>
      <w:lvlText w:val="%1."/>
      <w:lvlJc w:val="left"/>
      <w:pPr>
        <w:tabs>
          <w:tab w:val="num" w:pos="375"/>
        </w:tabs>
        <w:ind w:left="37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95"/>
        </w:tabs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5"/>
        </w:tabs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5"/>
        </w:tabs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5"/>
        </w:tabs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5"/>
        </w:tabs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5"/>
        </w:tabs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5"/>
        </w:tabs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5"/>
        </w:tabs>
        <w:ind w:left="6135" w:hanging="180"/>
      </w:pPr>
    </w:lvl>
  </w:abstractNum>
  <w:abstractNum w:abstractNumId="4" w15:restartNumberingAfterBreak="0">
    <w:nsid w:val="30434173"/>
    <w:multiLevelType w:val="multilevel"/>
    <w:tmpl w:val="57F23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BC2BFD"/>
    <w:multiLevelType w:val="multilevel"/>
    <w:tmpl w:val="705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20483368">
    <w:abstractNumId w:val="5"/>
  </w:num>
  <w:num w:numId="2" w16cid:durableId="1969899372">
    <w:abstractNumId w:val="2"/>
  </w:num>
  <w:num w:numId="3" w16cid:durableId="367263797">
    <w:abstractNumId w:val="4"/>
  </w:num>
  <w:num w:numId="4" w16cid:durableId="2046057639">
    <w:abstractNumId w:val="3"/>
  </w:num>
  <w:num w:numId="5" w16cid:durableId="1449617682">
    <w:abstractNumId w:val="0"/>
  </w:num>
  <w:num w:numId="6" w16cid:durableId="546570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NDczNLUwNjcwszBQ0lEKTi0uzszPAykwrAUA6ixB5iwAAAA="/>
  </w:docVars>
  <w:rsids>
    <w:rsidRoot w:val="008776D4"/>
    <w:rsid w:val="00003F8B"/>
    <w:rsid w:val="00003FED"/>
    <w:rsid w:val="000236C8"/>
    <w:rsid w:val="000262F5"/>
    <w:rsid w:val="00032531"/>
    <w:rsid w:val="00052973"/>
    <w:rsid w:val="000678F6"/>
    <w:rsid w:val="000A0126"/>
    <w:rsid w:val="000A1EF8"/>
    <w:rsid w:val="000A3558"/>
    <w:rsid w:val="000D3A5E"/>
    <w:rsid w:val="00151198"/>
    <w:rsid w:val="001577E4"/>
    <w:rsid w:val="00181739"/>
    <w:rsid w:val="001D21BA"/>
    <w:rsid w:val="001E45B0"/>
    <w:rsid w:val="00232E6F"/>
    <w:rsid w:val="00260C77"/>
    <w:rsid w:val="002778C0"/>
    <w:rsid w:val="002919CE"/>
    <w:rsid w:val="002A289A"/>
    <w:rsid w:val="002A5ADF"/>
    <w:rsid w:val="002D520D"/>
    <w:rsid w:val="003177B6"/>
    <w:rsid w:val="0033470D"/>
    <w:rsid w:val="00374146"/>
    <w:rsid w:val="003933AC"/>
    <w:rsid w:val="003B16E5"/>
    <w:rsid w:val="00427DC9"/>
    <w:rsid w:val="004326D1"/>
    <w:rsid w:val="0046247E"/>
    <w:rsid w:val="004818DC"/>
    <w:rsid w:val="004A25B9"/>
    <w:rsid w:val="004D4EC6"/>
    <w:rsid w:val="004D662C"/>
    <w:rsid w:val="004E07D9"/>
    <w:rsid w:val="005208FE"/>
    <w:rsid w:val="00593777"/>
    <w:rsid w:val="005D01DD"/>
    <w:rsid w:val="006719AA"/>
    <w:rsid w:val="006A130A"/>
    <w:rsid w:val="006A4631"/>
    <w:rsid w:val="006C7050"/>
    <w:rsid w:val="006E34DC"/>
    <w:rsid w:val="007A27FE"/>
    <w:rsid w:val="007C50E2"/>
    <w:rsid w:val="007E2035"/>
    <w:rsid w:val="007E6280"/>
    <w:rsid w:val="007F2A3A"/>
    <w:rsid w:val="007F63C0"/>
    <w:rsid w:val="00813246"/>
    <w:rsid w:val="0082106C"/>
    <w:rsid w:val="008327F7"/>
    <w:rsid w:val="00843E07"/>
    <w:rsid w:val="008452D5"/>
    <w:rsid w:val="008776D4"/>
    <w:rsid w:val="008A38C5"/>
    <w:rsid w:val="008D024C"/>
    <w:rsid w:val="008D5180"/>
    <w:rsid w:val="008F6393"/>
    <w:rsid w:val="00923D93"/>
    <w:rsid w:val="00955E0C"/>
    <w:rsid w:val="0098151E"/>
    <w:rsid w:val="00994E73"/>
    <w:rsid w:val="0099548D"/>
    <w:rsid w:val="00A030BA"/>
    <w:rsid w:val="00A03ABC"/>
    <w:rsid w:val="00A20134"/>
    <w:rsid w:val="00A3437A"/>
    <w:rsid w:val="00A72B68"/>
    <w:rsid w:val="00A75A2E"/>
    <w:rsid w:val="00AC7053"/>
    <w:rsid w:val="00B00C9F"/>
    <w:rsid w:val="00B061E4"/>
    <w:rsid w:val="00B30B78"/>
    <w:rsid w:val="00B53CE7"/>
    <w:rsid w:val="00B66224"/>
    <w:rsid w:val="00B70A0B"/>
    <w:rsid w:val="00B75F34"/>
    <w:rsid w:val="00B94A96"/>
    <w:rsid w:val="00BA2C2F"/>
    <w:rsid w:val="00BA7D05"/>
    <w:rsid w:val="00BC5DAF"/>
    <w:rsid w:val="00BC6317"/>
    <w:rsid w:val="00BD506C"/>
    <w:rsid w:val="00BE015F"/>
    <w:rsid w:val="00BF7E1B"/>
    <w:rsid w:val="00C34BF7"/>
    <w:rsid w:val="00C6572B"/>
    <w:rsid w:val="00C83892"/>
    <w:rsid w:val="00C85346"/>
    <w:rsid w:val="00D241CC"/>
    <w:rsid w:val="00D250E1"/>
    <w:rsid w:val="00D25E5E"/>
    <w:rsid w:val="00D343DC"/>
    <w:rsid w:val="00D60328"/>
    <w:rsid w:val="00D7670C"/>
    <w:rsid w:val="00D93BDC"/>
    <w:rsid w:val="00DC5CFF"/>
    <w:rsid w:val="00DE7887"/>
    <w:rsid w:val="00DF082C"/>
    <w:rsid w:val="00E16916"/>
    <w:rsid w:val="00E25793"/>
    <w:rsid w:val="00E644CD"/>
    <w:rsid w:val="00E64CDB"/>
    <w:rsid w:val="00EA7725"/>
    <w:rsid w:val="00EB63A7"/>
    <w:rsid w:val="00EC16AA"/>
    <w:rsid w:val="00EE2192"/>
    <w:rsid w:val="00F0408D"/>
    <w:rsid w:val="00F150AB"/>
    <w:rsid w:val="00F42A81"/>
    <w:rsid w:val="00F53C23"/>
    <w:rsid w:val="00F558A7"/>
    <w:rsid w:val="00F725A3"/>
    <w:rsid w:val="00F834C7"/>
    <w:rsid w:val="00FC3CF0"/>
    <w:rsid w:val="00FC4BAF"/>
    <w:rsid w:val="00FE4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CDF95"/>
  <w15:docId w15:val="{E1B48D2E-4CF7-4BCC-A46C-7517C051F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19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A7725"/>
    <w:pPr>
      <w:keepNext/>
      <w:tabs>
        <w:tab w:val="left" w:pos="6750"/>
      </w:tabs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26D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6D1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76D4"/>
  </w:style>
  <w:style w:type="paragraph" w:styleId="Footer">
    <w:name w:val="footer"/>
    <w:basedOn w:val="Normal"/>
    <w:link w:val="FooterChar"/>
    <w:uiPriority w:val="99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776D4"/>
  </w:style>
  <w:style w:type="table" w:styleId="TableGrid">
    <w:name w:val="Table Grid"/>
    <w:basedOn w:val="TableNormal"/>
    <w:rsid w:val="006E34DC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EA772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qFormat/>
    <w:rsid w:val="00EA7725"/>
    <w:rPr>
      <w:b/>
      <w:bCs/>
    </w:rPr>
  </w:style>
  <w:style w:type="character" w:styleId="Emphasis">
    <w:name w:val="Emphasis"/>
    <w:qFormat/>
    <w:rsid w:val="00EA7725"/>
    <w:rPr>
      <w:i/>
      <w:iCs/>
    </w:rPr>
  </w:style>
  <w:style w:type="character" w:styleId="Hyperlink">
    <w:name w:val="Hyperlink"/>
    <w:rsid w:val="00EA7725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4326D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4Char">
    <w:name w:val="Heading 4 Char"/>
    <w:link w:val="Heading4"/>
    <w:uiPriority w:val="9"/>
    <w:rsid w:val="004326D1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7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By DR.Ahmed Saker 2o1O ;)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shar</dc:creator>
  <cp:lastModifiedBy>hp</cp:lastModifiedBy>
  <cp:revision>5</cp:revision>
  <dcterms:created xsi:type="dcterms:W3CDTF">2019-10-13T14:58:00Z</dcterms:created>
  <dcterms:modified xsi:type="dcterms:W3CDTF">2022-10-10T18:23:00Z</dcterms:modified>
</cp:coreProperties>
</file>